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tal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taly received a score of 9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tal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
          <w:bCs/>
        </w:rPr>
        <w:t xml:space="preserve">9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taly received a score of 93.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taly received a score of 81.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tal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tal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tal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taly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tal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tal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taly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taly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tal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taly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tal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tal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tal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78, 1979, 1980, 1981, 1982, 1983, 1984, 1986, 1987, 1989, 1991, 1993, 1995,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62348E-8A87-4975-855A-60E114C3E815}"/>
</file>

<file path=customXml/itemProps2.xml><?xml version="1.0" encoding="utf-8"?>
<ds:datastoreItem xmlns:ds="http://schemas.openxmlformats.org/officeDocument/2006/customXml" ds:itemID="{5233AABF-C6D0-428D-88B1-A7682AC15E5B}"/>
</file>

<file path=customXml/itemProps3.xml><?xml version="1.0" encoding="utf-8"?>
<ds:datastoreItem xmlns:ds="http://schemas.openxmlformats.org/officeDocument/2006/customXml" ds:itemID="{7CA22E9D-2431-428B-AA78-0DABFB7A26B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5:12Z</dcterms:created>
  <dcterms:modified xsi:type="dcterms:W3CDTF">2024-11-01T14: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tal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